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5"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25B8B531" w14:textId="77777777" w:rsidR="007E0B9B" w:rsidRDefault="007E0B9B" w:rsidP="007E0B9B">
      <w:pPr>
        <w:jc w:val="both"/>
        <w:rPr>
          <w:b/>
        </w:rPr>
      </w:pPr>
    </w:p>
    <w:p w14:paraId="7511329D" w14:textId="28AD91A2" w:rsidR="007E0B9B" w:rsidRPr="007E0B9B" w:rsidRDefault="007E0B9B" w:rsidP="007E0B9B">
      <w:pPr>
        <w:jc w:val="both"/>
        <w:rPr>
          <w:b/>
        </w:rPr>
      </w:pPr>
      <w:r w:rsidRPr="007E0B9B">
        <w:rPr>
          <w:b/>
        </w:rPr>
        <w:t>2. Value of K</w:t>
      </w:r>
    </w:p>
    <w:p w14:paraId="2FCF943E" w14:textId="0AA25A4E" w:rsidR="007E0B9B" w:rsidRDefault="007E0B9B" w:rsidP="007E0B9B">
      <w:pPr>
        <w:jc w:val="both"/>
      </w:pPr>
      <w:r w:rsidRPr="007E0B9B">
        <w:t xml:space="preserve">The value of k in </w:t>
      </w:r>
      <w:proofErr w:type="spellStart"/>
      <w:r w:rsidRPr="007E0B9B">
        <w:t>kNN</w:t>
      </w:r>
      <w:proofErr w:type="spellEnd"/>
      <w:r w:rsidRPr="007E0B9B">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12]</w:t>
      </w:r>
    </w:p>
    <w:p w14:paraId="116F2314" w14:textId="77777777" w:rsidR="00CA0893" w:rsidRDefault="00CA0893" w:rsidP="007E0B9B">
      <w:pPr>
        <w:jc w:val="both"/>
      </w:pPr>
    </w:p>
    <w:p w14:paraId="5C4A1F2E" w14:textId="77777777" w:rsidR="00CA0893" w:rsidRPr="00CA0893" w:rsidRDefault="00CA0893" w:rsidP="00CA0893">
      <w:pPr>
        <w:jc w:val="both"/>
        <w:rPr>
          <w:b/>
          <w:color w:val="000000" w:themeColor="text1"/>
        </w:rPr>
      </w:pPr>
      <w:r w:rsidRPr="00CA0893">
        <w:rPr>
          <w:b/>
          <w:color w:val="000000" w:themeColor="text1"/>
        </w:rPr>
        <w:t>3. Voting in KNN:</w:t>
      </w:r>
    </w:p>
    <w:p w14:paraId="229B1E40" w14:textId="77777777" w:rsidR="00CA0893" w:rsidRPr="00CA0893" w:rsidRDefault="00CA0893" w:rsidP="00CA0893">
      <w:pPr>
        <w:jc w:val="both"/>
        <w:rPr>
          <w:color w:val="000000" w:themeColor="text1"/>
        </w:rPr>
      </w:pPr>
      <w:r w:rsidRPr="00CA0893">
        <w:rPr>
          <w:color w:val="000000" w:themeColor="text1"/>
        </w:rPr>
        <w:t>In the k-nearest neighbors (</w:t>
      </w:r>
      <w:proofErr w:type="spellStart"/>
      <w:r w:rsidRPr="00CA0893">
        <w:rPr>
          <w:color w:val="000000" w:themeColor="text1"/>
        </w:rPr>
        <w:t>kNN</w:t>
      </w:r>
      <w:proofErr w:type="spellEnd"/>
      <w:r w:rsidRPr="00CA0893">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3E43E5D" w14:textId="77777777" w:rsidR="00CA0893" w:rsidRPr="00CA0893" w:rsidRDefault="00CA0893" w:rsidP="00CA0893">
      <w:pPr>
        <w:jc w:val="both"/>
        <w:rPr>
          <w:color w:val="000000" w:themeColor="text1"/>
        </w:rPr>
      </w:pPr>
    </w:p>
    <w:p w14:paraId="563949B4" w14:textId="77777777" w:rsidR="00CA0893" w:rsidRPr="00CA0893" w:rsidRDefault="00CA0893" w:rsidP="00CA0893">
      <w:pPr>
        <w:jc w:val="both"/>
        <w:rPr>
          <w:color w:val="000000" w:themeColor="text1"/>
        </w:rPr>
      </w:pPr>
      <w:r w:rsidRPr="00CA0893">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6ECD6903" w14:textId="77777777" w:rsidR="00CA0893" w:rsidRPr="00CA0893" w:rsidRDefault="00CA0893" w:rsidP="00CA0893">
      <w:pPr>
        <w:jc w:val="both"/>
        <w:rPr>
          <w:color w:val="000000" w:themeColor="text1"/>
        </w:rPr>
      </w:pPr>
    </w:p>
    <w:p w14:paraId="59428423" w14:textId="77777777" w:rsidR="00CA0893" w:rsidRPr="00CA0893" w:rsidRDefault="00CA0893" w:rsidP="00CA0893">
      <w:pPr>
        <w:jc w:val="both"/>
        <w:rPr>
          <w:color w:val="000000" w:themeColor="text1"/>
        </w:rPr>
      </w:pPr>
      <w:r w:rsidRPr="00CA0893">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CA0893">
        <w:rPr>
          <w:color w:val="000000" w:themeColor="text1"/>
        </w:rPr>
        <w:t>kNN</w:t>
      </w:r>
      <w:proofErr w:type="spellEnd"/>
      <w:r w:rsidRPr="00CA0893">
        <w:rPr>
          <w:color w:val="000000" w:themeColor="text1"/>
        </w:rPr>
        <w:t xml:space="preserve"> variants like Distance-Weighted </w:t>
      </w:r>
      <w:proofErr w:type="spellStart"/>
      <w:r w:rsidRPr="00CA0893">
        <w:rPr>
          <w:color w:val="000000" w:themeColor="text1"/>
        </w:rPr>
        <w:t>kNN</w:t>
      </w:r>
      <w:proofErr w:type="spellEnd"/>
      <w:r w:rsidRPr="00CA0893">
        <w:rPr>
          <w:color w:val="000000" w:themeColor="text1"/>
        </w:rPr>
        <w:t xml:space="preserve"> (</w:t>
      </w:r>
      <w:proofErr w:type="gramStart"/>
      <w:r w:rsidRPr="00CA0893">
        <w:rPr>
          <w:color w:val="000000" w:themeColor="text1"/>
        </w:rPr>
        <w:t>WKNN)  and</w:t>
      </w:r>
      <w:proofErr w:type="gramEnd"/>
      <w:r w:rsidRPr="00CA0893">
        <w:rPr>
          <w:color w:val="000000" w:themeColor="text1"/>
        </w:rPr>
        <w:t xml:space="preserve"> Dual-Weighted </w:t>
      </w:r>
      <w:proofErr w:type="spellStart"/>
      <w:r w:rsidRPr="00CA0893">
        <w:rPr>
          <w:color w:val="000000" w:themeColor="text1"/>
        </w:rPr>
        <w:t>kNN</w:t>
      </w:r>
      <w:proofErr w:type="spellEnd"/>
      <w:r w:rsidRPr="00CA0893">
        <w:rPr>
          <w:color w:val="000000" w:themeColor="text1"/>
        </w:rPr>
        <w:t xml:space="preserve"> (DWKNN)  have been proposed to improve the performance of the traditional </w:t>
      </w:r>
      <w:proofErr w:type="spellStart"/>
      <w:r w:rsidRPr="00CA0893">
        <w:rPr>
          <w:color w:val="000000" w:themeColor="text1"/>
        </w:rPr>
        <w:t>kNN</w:t>
      </w:r>
      <w:proofErr w:type="spellEnd"/>
      <w:r w:rsidRPr="00CA0893">
        <w:rPr>
          <w:color w:val="000000" w:themeColor="text1"/>
        </w:rPr>
        <w:t xml:space="preserve"> algorithm by incorporating weighted voting mechanisms. [13]</w:t>
      </w:r>
    </w:p>
    <w:p w14:paraId="374DB39E" w14:textId="77777777" w:rsidR="00CA0893" w:rsidRPr="00CA0893" w:rsidRDefault="00CA0893" w:rsidP="007E0B9B">
      <w:pPr>
        <w:jc w:val="both"/>
        <w:rPr>
          <w:color w:val="000000" w:themeColor="text1"/>
        </w:rPr>
      </w:pPr>
      <w:bookmarkStart w:id="6" w:name="_GoBack"/>
      <w:bookmarkEnd w:id="6"/>
    </w:p>
    <w:p w14:paraId="73E77799" w14:textId="11E415C1" w:rsidR="007E0B9B" w:rsidRDefault="007E0B9B" w:rsidP="007E0B9B">
      <w:pPr>
        <w:jc w:val="both"/>
      </w:pPr>
    </w:p>
    <w:p w14:paraId="7623599D" w14:textId="77777777" w:rsidR="007E0B9B" w:rsidRPr="007E0B9B" w:rsidRDefault="007E0B9B" w:rsidP="007E0B9B">
      <w:pPr>
        <w:jc w:val="both"/>
      </w:pP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79636A13" w14:textId="77777777" w:rsidR="00EE341B" w:rsidRPr="00EE341B" w:rsidRDefault="00EE341B" w:rsidP="00EE341B">
      <w:pPr>
        <w:pStyle w:val="Heading1"/>
      </w:pPr>
      <w:r w:rsidRPr="00EE341B">
        <w:t xml:space="preserve">References </w:t>
      </w:r>
    </w:p>
    <w:p w14:paraId="75E955EF" w14:textId="77777777" w:rsidR="00EE341B" w:rsidRPr="00EE341B" w:rsidRDefault="00EE341B" w:rsidP="00EE341B">
      <w:pPr>
        <w:jc w:val="both"/>
      </w:pPr>
      <w:r w:rsidRPr="00EE341B">
        <w:t xml:space="preserve">[5] </w:t>
      </w:r>
      <w:hyperlink r:id="rId11" w:history="1">
        <w:r w:rsidRPr="00EE341B">
          <w:rPr>
            <w:rStyle w:val="Hyperlink"/>
            <w:color w:val="auto"/>
          </w:rPr>
          <w:t>https://www.ibm.com/topics/knn</w:t>
        </w:r>
      </w:hyperlink>
    </w:p>
    <w:p w14:paraId="1392958F" w14:textId="77777777" w:rsidR="00EE341B" w:rsidRPr="00EE341B" w:rsidRDefault="00EE341B" w:rsidP="00EE341B">
      <w:pPr>
        <w:jc w:val="both"/>
      </w:pPr>
      <w:r w:rsidRPr="00EE341B">
        <w:t xml:space="preserve">[8] S. Sun and R. Huang, “An adaptive k-nearest neighbor algorithm,” Proc. 7th Int. Conf. Fuzzy Syst. </w:t>
      </w:r>
      <w:proofErr w:type="spellStart"/>
      <w:r w:rsidRPr="00EE341B">
        <w:t>Knowl</w:t>
      </w:r>
      <w:proofErr w:type="spellEnd"/>
      <w:r w:rsidRPr="00EE341B">
        <w:t xml:space="preserve">. </w:t>
      </w:r>
      <w:proofErr w:type="spellStart"/>
      <w:r w:rsidRPr="00EE341B">
        <w:t>Discov</w:t>
      </w:r>
      <w:proofErr w:type="spellEnd"/>
      <w:r w:rsidRPr="00EE341B">
        <w:t>., vol. 1, pp. 91–94, 2010.</w:t>
      </w:r>
    </w:p>
    <w:p w14:paraId="7980396E" w14:textId="77777777" w:rsidR="00EE341B" w:rsidRPr="00EE341B" w:rsidRDefault="00EE341B" w:rsidP="00EE341B">
      <w:pPr>
        <w:jc w:val="both"/>
      </w:pPr>
      <w:r w:rsidRPr="00EE341B">
        <w:t xml:space="preserve">[9] S. Liu, P. Zhu, and S. Qin, “An improved weighted KNN algorithm for imbalanced data classification,” in Proc. IEEE 4th </w:t>
      </w:r>
      <w:proofErr w:type="spellStart"/>
      <w:r w:rsidRPr="00EE341B">
        <w:t>Int.Conf</w:t>
      </w:r>
      <w:proofErr w:type="spellEnd"/>
      <w:r w:rsidRPr="00EE341B">
        <w:t xml:space="preserve">. </w:t>
      </w:r>
      <w:proofErr w:type="spellStart"/>
      <w:r w:rsidRPr="00EE341B">
        <w:t>Comput</w:t>
      </w:r>
      <w:proofErr w:type="spellEnd"/>
      <w:r w:rsidRPr="00EE341B">
        <w:t xml:space="preserve">. </w:t>
      </w:r>
      <w:proofErr w:type="spellStart"/>
      <w:r w:rsidRPr="00EE341B">
        <w:t>Commun</w:t>
      </w:r>
      <w:proofErr w:type="spellEnd"/>
      <w:r w:rsidRPr="00EE341B">
        <w:t>., 2018, pp. 1814–1819.</w:t>
      </w:r>
    </w:p>
    <w:p w14:paraId="6BE48AB9" w14:textId="60C8EC66" w:rsidR="00EE341B" w:rsidRPr="00EE341B" w:rsidRDefault="00EE341B" w:rsidP="00EE341B">
      <w:pPr>
        <w:jc w:val="both"/>
      </w:pPr>
      <w:r w:rsidRPr="00EE341B">
        <w:t>[10]10.1109/ICRTIT.2011.5972341(https://ieeexplore.ieee.org/abstract/document/5972341)</w:t>
      </w:r>
    </w:p>
    <w:p w14:paraId="5642134B" w14:textId="77777777" w:rsidR="00DC477F" w:rsidRDefault="00DC477F" w:rsidP="00DC477F"/>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613BE" w14:textId="77777777" w:rsidR="00A259D3" w:rsidRDefault="00A259D3" w:rsidP="001A3B3D">
      <w:r>
        <w:separator/>
      </w:r>
    </w:p>
  </w:endnote>
  <w:endnote w:type="continuationSeparator" w:id="0">
    <w:p w14:paraId="1E81CB5A" w14:textId="77777777" w:rsidR="00A259D3" w:rsidRDefault="00A259D3" w:rsidP="001A3B3D">
      <w:r>
        <w:continuationSeparator/>
      </w:r>
    </w:p>
  </w:endnote>
  <w:endnote w:type="continuationNotice" w:id="1">
    <w:p w14:paraId="16A00D11" w14:textId="77777777" w:rsidR="00A259D3" w:rsidRDefault="00A259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F2F7A" w14:textId="77777777" w:rsidR="00A259D3" w:rsidRDefault="00A259D3" w:rsidP="001A3B3D">
      <w:r>
        <w:separator/>
      </w:r>
    </w:p>
  </w:footnote>
  <w:footnote w:type="continuationSeparator" w:id="0">
    <w:p w14:paraId="63963EC0" w14:textId="77777777" w:rsidR="00A259D3" w:rsidRDefault="00A259D3" w:rsidP="001A3B3D">
      <w:r>
        <w:continuationSeparator/>
      </w:r>
    </w:p>
  </w:footnote>
  <w:footnote w:type="continuationNotice" w:id="1">
    <w:p w14:paraId="08AF76F8" w14:textId="77777777" w:rsidR="00A259D3" w:rsidRDefault="00A259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topics/kn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649409-D88C-4CAF-9540-D5F3A3911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4</Pages>
  <Words>2646</Words>
  <Characters>15083</Characters>
  <Application>Microsoft Office Word</Application>
  <DocSecurity>0</DocSecurity>
  <Lines>125</Lines>
  <Paragraphs>35</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2</cp:revision>
  <cp:lastPrinted>2023-04-15T11:41:00Z</cp:lastPrinted>
  <dcterms:created xsi:type="dcterms:W3CDTF">2024-03-07T02:08:00Z</dcterms:created>
  <dcterms:modified xsi:type="dcterms:W3CDTF">2024-03-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